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25EC5C41" w:rsidP="22AEF814" w:rsidRDefault="25EC5C41" w14:paraId="6439AD5D" w14:textId="59E4C740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2AEF814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present: A. Brown, Magee, Morris, Pedigo, Kousma, Zerbst, Partlow, Drum, </w:t>
      </w:r>
    </w:p>
    <w:p w:rsidR="25EC5C41" w:rsidP="35F225F7" w:rsidRDefault="25EC5C41" w14:paraId="71759F35" w14:textId="7C7EC20B">
      <w:pPr>
        <w:pStyle w:val="Normal"/>
        <w:spacing/>
        <w:ind w:left="2160" w:firstLine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    C. Brown, Adducci</w:t>
      </w:r>
      <w:r w:rsidRPr="35F225F7" w:rsidR="3B5C3C7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 Mattingly</w:t>
      </w:r>
    </w:p>
    <w:p w:rsidR="602E4B34" w:rsidP="35F225F7" w:rsidRDefault="602E4B34" w14:paraId="7B0795D4" w14:textId="1AEF98BD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9663526" w:rsidP="0DC1EF36" w:rsidRDefault="19663526" w14:paraId="341C8A76" w14:textId="24CF7549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2AEF814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absent: </w:t>
      </w:r>
      <w:r w:rsidRPr="22AEF814" w:rsidR="52FB383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hick, Stout</w:t>
      </w:r>
    </w:p>
    <w:p w:rsidR="22AEF814" w:rsidP="22AEF814" w:rsidRDefault="22AEF814" w14:paraId="2D82FBB1" w14:textId="4E090BC4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2FB3833" w:rsidP="22AEF814" w:rsidRDefault="52FB3833" w14:paraId="5A94F97D" w14:textId="08FBEF99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2AEF814" w:rsidR="52FB383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uests: Stacy Smith</w:t>
      </w:r>
    </w:p>
    <w:p w:rsidR="602E4B34" w:rsidP="35F225F7" w:rsidRDefault="602E4B34" w14:paraId="5013482B" w14:textId="6A0D260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7F8F" w:rsidP="22AEF814" w:rsidRDefault="00577F8F" w14:paraId="314E3511" w14:textId="0CE54A21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32007448" w:id="0"/>
      <w:bookmarkStart w:name="_Hlk137461494" w:id="1"/>
      <w:bookmarkStart w:name="_Int_pKNKghni" w:id="564879977"/>
      <w:r w:rsidRPr="22AEF814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all to</w:t>
      </w:r>
      <w:bookmarkEnd w:id="564879977"/>
      <w:r w:rsidRPr="22AEF814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rder</w:t>
      </w:r>
      <w:r w:rsidRPr="22AEF814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 8:</w:t>
      </w:r>
      <w:r w:rsidRPr="22AEF814" w:rsidR="146B2F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1</w:t>
      </w:r>
      <w:r w:rsidRPr="22AEF814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</w:p>
    <w:p w:rsidRPr="00302B96" w:rsidR="00F740EB" w:rsidP="35F225F7" w:rsidRDefault="00F740EB" w14:paraId="705EB04F" w14:textId="77777777">
      <w:p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C0A1F" w:rsidP="35F225F7" w:rsidRDefault="00577F8F" w14:paraId="7B9EA914" w14:textId="45BA9BBC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CC41C65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proval of Minutes</w:t>
      </w:r>
      <w:r w:rsidRPr="7CC41C65" w:rsidR="004B49D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</w:t>
      </w:r>
      <w:r w:rsidRPr="7CC41C65" w:rsidR="003D76A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7CC41C65" w:rsidR="003A7A2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</w:t>
      </w:r>
      <w:r w:rsidRPr="7CC41C65" w:rsidR="30D611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7CC41C65" w:rsidR="41A594A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ril 14</w:t>
      </w:r>
      <w:r w:rsidRPr="7CC41C65" w:rsidR="30D611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7CC41C65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7CC41C65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02</w:t>
      </w:r>
      <w:r w:rsidRPr="7CC41C65" w:rsidR="1918AFE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6</w:t>
      </w:r>
      <w:r w:rsidRPr="7CC41C65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7CC41C65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eeting</w:t>
      </w:r>
      <w:r>
        <w:tab/>
      </w:r>
    </w:p>
    <w:p w:rsidR="06346273" w:rsidP="22AEF814" w:rsidRDefault="06346273" w14:paraId="30ACB49E" w14:textId="14E3EE9D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2AEF814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otion:</w:t>
      </w:r>
      <w:r w:rsidRPr="22AEF814" w:rsidR="3F4BEBC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Kousma</w:t>
      </w:r>
      <w:r w:rsidRPr="22AEF814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; Seconded: </w:t>
      </w:r>
      <w:r w:rsidRPr="22AEF814" w:rsidR="556ACE7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ducci</w:t>
      </w:r>
    </w:p>
    <w:p w:rsidRPr="008454DC" w:rsidR="003D111C" w:rsidP="35F225F7" w:rsidRDefault="003D111C" w14:paraId="10C95124" w14:textId="0BD3ECEB">
      <w:pPr>
        <w:pStyle w:val="Normal"/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4D5865" w:rsidP="35F225F7" w:rsidRDefault="004D5865" w14:paraId="163A82B6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reasurer's Report</w:t>
      </w:r>
      <w:r w:rsidRPr="35F225F7" w:rsidR="00B4749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Stout)</w:t>
      </w:r>
    </w:p>
    <w:p w:rsidR="00CA04B4" w:rsidP="22AEF814" w:rsidRDefault="00CA04B4" w14:paraId="0E5B25FB" w14:textId="310CB22D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2AEF814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Civil Service Council Scholarship </w:t>
      </w:r>
      <w:r w:rsidRPr="22AEF814" w:rsidR="00244DA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</w:t>
      </w:r>
      <w:r w:rsidRPr="22AEF814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dowment</w:t>
      </w:r>
      <w:r w:rsidRPr="22AEF814" w:rsidR="0054019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  <w:r w:rsidRPr="22AEF814" w:rsidR="001117A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- </w:t>
      </w:r>
      <w:r w:rsidRPr="22AEF814" w:rsidR="6B568E2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$</w:t>
      </w:r>
      <w:r w:rsidRPr="22AEF814" w:rsidR="34CFE47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31,0</w:t>
      </w:r>
      <w:r w:rsidRPr="22AEF814" w:rsidR="221A8E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48.20</w:t>
      </w:r>
    </w:p>
    <w:p w:rsidR="00CA04B4" w:rsidP="35F225F7" w:rsidRDefault="00CA04B4" w14:paraId="3F8C3E7B" w14:textId="523267CB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ng 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dget</w:t>
      </w:r>
      <w:r w:rsidRPr="35F225F7" w:rsidR="5DCFEA6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- $</w:t>
      </w:r>
      <w:r w:rsidRPr="35F225F7" w:rsidR="19EBB9B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91</w:t>
      </w:r>
    </w:p>
    <w:p w:rsidRPr="0080150E" w:rsidR="00107C55" w:rsidP="22AEF814" w:rsidRDefault="00877955" w14:paraId="66290FDF" w14:textId="69F54F3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2AEF814" w:rsidR="0087795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Larry Shobe Memorial Garden </w:t>
      </w:r>
      <w:r w:rsidRPr="22AEF814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</w:t>
      </w:r>
      <w:r w:rsidRPr="22AEF814" w:rsidR="2695BEC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$</w:t>
      </w:r>
      <w:r w:rsidRPr="22AEF814" w:rsidR="6B18E98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7</w:t>
      </w:r>
      <w:r w:rsidRPr="22AEF814" w:rsidR="660CC69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35.56</w:t>
      </w:r>
    </w:p>
    <w:p w:rsidRPr="0080150E" w:rsidR="00107C55" w:rsidP="35F225F7" w:rsidRDefault="00877955" w14:paraId="3C5EDFAB" w14:textId="1A4C1644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</w:p>
    <w:p w:rsidRPr="0096787C" w:rsidR="00F341C6" w:rsidP="35F225F7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2D7E786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PBA and HR Updates</w:t>
      </w:r>
      <w:r w:rsidRPr="42D7E786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– Vice President Matt Bierman </w:t>
      </w:r>
    </w:p>
    <w:p w:rsidR="43F8B359" w:rsidP="22AEF814" w:rsidRDefault="43F8B359" w14:paraId="16FBD6A5" w14:textId="4B607E7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43F8B35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tility Tunnel</w:t>
      </w:r>
    </w:p>
    <w:p w:rsidR="6A4D3DEE" w:rsidP="22AEF814" w:rsidRDefault="6A4D3DEE" w14:paraId="07AE179F" w14:textId="5D6A277C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6A4D3DE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utages begin soon- North side of campus for water &amp; steam</w:t>
      </w:r>
    </w:p>
    <w:p w:rsidR="6A4D3DEE" w:rsidP="22AEF814" w:rsidRDefault="6A4D3DEE" w14:paraId="458E2E39" w14:textId="639F6013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6A4D3DE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hose in these buildings will need to </w:t>
      </w:r>
      <w:r w:rsidRPr="22AEF814" w:rsidR="6A4D3DE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eek</w:t>
      </w:r>
      <w:r w:rsidRPr="22AEF814" w:rsidR="6A4D3DE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omewhere else to use restroom or wash hands</w:t>
      </w:r>
    </w:p>
    <w:p w:rsidR="43F8B359" w:rsidP="22AEF814" w:rsidRDefault="43F8B359" w14:paraId="71060130" w14:textId="1F1DA983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43F8B35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cience Building</w:t>
      </w:r>
    </w:p>
    <w:p w:rsidR="718C75FC" w:rsidP="22AEF814" w:rsidRDefault="718C75FC" w14:paraId="04B924DD" w14:textId="1855E361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718C75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inal documentation for bid in July</w:t>
      </w:r>
    </w:p>
    <w:p w:rsidR="43F8B359" w:rsidP="22AEF814" w:rsidRDefault="43F8B359" w14:paraId="145A3B20" w14:textId="3CC9F8AE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43F8B35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acilities Reinvestment Project</w:t>
      </w:r>
    </w:p>
    <w:p w:rsidR="19616B85" w:rsidP="22AEF814" w:rsidRDefault="19616B85" w14:paraId="36332295" w14:textId="37DB23FE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ffice moves are in evaluation now- changes will occur late summer</w:t>
      </w:r>
    </w:p>
    <w:p w:rsidR="19616B85" w:rsidP="22AEF814" w:rsidRDefault="19616B85" w14:paraId="4E5321A0" w14:textId="7561D8B6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mmencement- success, but will do a bigger push next time for volunteers- flex time</w:t>
      </w:r>
    </w:p>
    <w:p w:rsidR="19616B85" w:rsidP="22AEF814" w:rsidRDefault="19616B85" w14:paraId="66D5AE10" w14:textId="544D4E7A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mergency Alert Test</w:t>
      </w:r>
    </w:p>
    <w:p w:rsidR="19616B85" w:rsidP="22AEF814" w:rsidRDefault="19616B85" w14:paraId="4D9CD6ED" w14:textId="3499D9F4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ne button to push w/intruder alert- worked well</w:t>
      </w:r>
    </w:p>
    <w:p w:rsidR="19616B85" w:rsidP="22AEF814" w:rsidRDefault="19616B85" w14:paraId="601BBEAF" w14:textId="140FE76E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 few issues- will be debriefing on best way to fix</w:t>
      </w:r>
    </w:p>
    <w:p w:rsidR="19616B85" w:rsidP="22AEF814" w:rsidRDefault="19616B85" w14:paraId="65455350" w14:textId="22B98C7E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ome buildings </w:t>
      </w:r>
      <w:r w:rsidRPr="22AEF814" w:rsidR="254EDFF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nnot</w:t>
      </w: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hear the announcement</w:t>
      </w:r>
    </w:p>
    <w:p w:rsidR="19616B85" w:rsidP="22AEF814" w:rsidRDefault="19616B85" w14:paraId="5CEE415C" w14:textId="32741AAE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ign up for text messages if not already—contact ITS if you </w:t>
      </w:r>
      <w:r w:rsidRPr="22AEF814" w:rsidR="5051CE9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nnot</w:t>
      </w: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get it to work</w:t>
      </w:r>
    </w:p>
    <w:p w:rsidR="19616B85" w:rsidP="22AEF814" w:rsidRDefault="19616B85" w14:paraId="6354302C" w14:textId="633B4549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ower Outage- 5/11/26 afternoon/evening due to accident- South side of Campus</w:t>
      </w:r>
    </w:p>
    <w:p w:rsidR="19616B85" w:rsidP="22AEF814" w:rsidRDefault="19616B85" w14:paraId="437C63A1" w14:textId="0D559201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bookmarkStart w:name="_Int_RAZDgJhW" w:id="457499083"/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ack </w:t>
      </w:r>
      <w:bookmarkStart w:name="_Int_2EmaHqPT" w:id="1150245992"/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p</w:t>
      </w:r>
      <w:bookmarkEnd w:id="1150245992"/>
      <w:bookmarkEnd w:id="457499083"/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2AEF814" w:rsidR="31D8FE9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t </w:t>
      </w: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10:30 p.m. </w:t>
      </w:r>
    </w:p>
    <w:p w:rsidR="19616B85" w:rsidP="22AEF814" w:rsidRDefault="19616B85" w14:paraId="1A06AAB4" w14:textId="129A1472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nother outage will occur in future for repair</w:t>
      </w:r>
    </w:p>
    <w:p w:rsidR="19616B85" w:rsidP="22AEF814" w:rsidRDefault="19616B85" w14:paraId="45A91F05" w14:textId="5B86D0A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R</w:t>
      </w:r>
    </w:p>
    <w:p w:rsidR="19616B85" w:rsidP="22AEF814" w:rsidRDefault="19616B85" w14:paraId="2F206950" w14:textId="42E20949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ears of Service Banquet- great</w:t>
      </w:r>
    </w:p>
    <w:p w:rsidR="19616B85" w:rsidP="22AEF814" w:rsidRDefault="19616B85" w14:paraId="7CD7E140" w14:textId="2A53A710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Working on </w:t>
      </w:r>
      <w:r w:rsidRPr="22AEF814" w:rsidR="655AA58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odernizing</w:t>
      </w: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files</w:t>
      </w:r>
    </w:p>
    <w:p w:rsidR="19616B85" w:rsidP="22AEF814" w:rsidRDefault="19616B85" w14:paraId="7D0154C2" w14:textId="4010B39B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ivil Service Evaluations will be live in dashboard on 5/15/26</w:t>
      </w:r>
    </w:p>
    <w:p w:rsidR="19616B85" w:rsidP="22AEF814" w:rsidRDefault="19616B85" w14:paraId="2F0A9D55" w14:textId="22EB4948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redentials will start sooner—access to our systems</w:t>
      </w:r>
    </w:p>
    <w:p w:rsidR="19616B85" w:rsidP="22AEF814" w:rsidRDefault="19616B85" w14:paraId="60DCD8CA" w14:textId="5AD68840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19616B8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upervisor will work w/HR to initiate process before hire date</w:t>
      </w:r>
    </w:p>
    <w:p w:rsidR="43F8B359" w:rsidP="22AEF814" w:rsidRDefault="43F8B359" w14:paraId="2F853D36" w14:textId="3F77399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43F8B35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udget</w:t>
      </w:r>
    </w:p>
    <w:p w:rsidR="72C66D94" w:rsidP="22AEF814" w:rsidRDefault="72C66D94" w14:paraId="76ABF2A6" w14:textId="0C0CC3E7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72C66D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orking on a plan to present to BOT in June</w:t>
      </w:r>
    </w:p>
    <w:p w:rsidR="72C66D94" w:rsidP="22AEF814" w:rsidRDefault="72C66D94" w14:paraId="5BC9769C" w14:textId="101BBA33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72C66D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allenging</w:t>
      </w:r>
    </w:p>
    <w:p w:rsidR="72C66D94" w:rsidP="22AEF814" w:rsidRDefault="72C66D94" w14:paraId="2252AE6B" w14:textId="0A3AAA4F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bookmarkStart w:name="_Int_moeCuCQ0" w:id="597997943"/>
      <w:r w:rsidRPr="22AEF814" w:rsidR="72C66D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eficit</w:t>
      </w:r>
      <w:bookmarkEnd w:id="597997943"/>
      <w:r w:rsidRPr="22AEF814" w:rsidR="72C66D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pend</w:t>
      </w:r>
    </w:p>
    <w:p w:rsidR="72C66D94" w:rsidP="22AEF814" w:rsidRDefault="72C66D94" w14:paraId="7D5975CE" w14:textId="4F424C41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72C66D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$ reduction</w:t>
      </w:r>
    </w:p>
    <w:p w:rsidR="72C66D94" w:rsidP="22AEF814" w:rsidRDefault="72C66D94" w14:paraId="7D68347A" w14:textId="0F24DA0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72C66D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omas Hall 2 phases</w:t>
      </w:r>
    </w:p>
    <w:p w:rsidR="72C66D94" w:rsidP="22AEF814" w:rsidRDefault="72C66D94" w14:paraId="37CFFC06" w14:textId="75097300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72C66D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</w:t>
      </w:r>
      <w:r w:rsidRPr="22AEF814" w:rsidR="72C66D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superscript"/>
          <w:lang w:val="en-US"/>
        </w:rPr>
        <w:t>st</w:t>
      </w:r>
      <w:r w:rsidRPr="22AEF814" w:rsidR="72C66D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 demo in June</w:t>
      </w:r>
    </w:p>
    <w:p w:rsidR="72C66D94" w:rsidP="22AEF814" w:rsidRDefault="72C66D94" w14:paraId="202E3124" w14:textId="68FBD61F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superscript"/>
          <w:lang w:val="en-US"/>
        </w:rPr>
      </w:pPr>
      <w:r w:rsidRPr="22AEF814" w:rsidR="72C66D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2</w:t>
      </w:r>
      <w:r w:rsidRPr="22AEF814" w:rsidR="72C66D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superscript"/>
          <w:lang w:val="en-US"/>
        </w:rPr>
        <w:t>nd</w:t>
      </w:r>
      <w:r w:rsidRPr="22AEF814" w:rsidR="72C66D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 reconstruction in September/October</w:t>
      </w:r>
    </w:p>
    <w:p w:rsidR="42D7E786" w:rsidP="22AEF814" w:rsidRDefault="42D7E786" w14:paraId="571AE98F" w14:textId="26EC06A0">
      <w:pPr>
        <w:pStyle w:val="ListParagraph"/>
        <w:numPr>
          <w:ilvl w:val="2"/>
          <w:numId w:val="1"/>
        </w:numPr>
        <w:spacing/>
        <w:ind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2AEF814" w:rsidR="72C66D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T- replacing hardware for network refresh through summer</w:t>
      </w:r>
    </w:p>
    <w:p w:rsidR="72C66D94" w:rsidP="6FD347F6" w:rsidRDefault="72C66D94" w14:paraId="69A227DA" w14:textId="2254A887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FD347F6" w:rsidR="72C66D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Internet outages will be at least half a day, but </w:t>
      </w:r>
      <w:r w:rsidRPr="6FD347F6" w:rsidR="5B154B0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tification</w:t>
      </w:r>
      <w:r w:rsidRPr="6FD347F6" w:rsidR="72C66D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will be given to those </w:t>
      </w:r>
      <w:r w:rsidRPr="6FD347F6" w:rsidR="72C66D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mpacted</w:t>
      </w:r>
    </w:p>
    <w:p w:rsidR="7B3126EA" w:rsidP="6FD347F6" w:rsidRDefault="7B3126EA" w14:paraId="77B8E6EB" w14:textId="750AA46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FD347F6" w:rsidR="7B3126E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arking lots- </w:t>
      </w:r>
      <w:r w:rsidRPr="6FD347F6" w:rsidR="7B3126E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rts beginning</w:t>
      </w:r>
      <w:r w:rsidRPr="6FD347F6" w:rsidR="7B3126E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f June</w:t>
      </w:r>
    </w:p>
    <w:p w:rsidR="25EC5C41" w:rsidP="35F225F7" w:rsidRDefault="25EC5C41" w14:paraId="6835B683" w14:textId="5644BD22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6787C" w:rsidR="00F341C6" w:rsidP="35F225F7" w:rsidRDefault="00F341C6" w14:paraId="6B45E208" w14:textId="7B77B093">
      <w:pPr>
        <w:pStyle w:val="Normal"/>
        <w:spacing/>
        <w:ind w:left="72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44FD34D6" w:rsidR="1DB852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B. </w:t>
      </w:r>
      <w:r w:rsidRPr="44FD34D6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uman Resources update</w:t>
      </w:r>
      <w:r w:rsidRPr="44FD34D6" w:rsidR="4E2EC6E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44FD34D6" w:rsidR="4E2EC6E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Fantasy Sharrett</w:t>
      </w:r>
    </w:p>
    <w:p w:rsidR="35F225F7" w:rsidP="44FD34D6" w:rsidRDefault="35F225F7" w14:paraId="52C4C771" w14:textId="2A082FCD">
      <w:pPr>
        <w:pStyle w:val="Normal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08E7132" w:rsidP="35F225F7" w:rsidRDefault="508E7132" w14:paraId="64236423" w14:textId="16D0C27C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CDA25BA" w:rsidP="4DC8E31C" w:rsidRDefault="2CDA25BA" w14:paraId="74C9C063" w14:textId="539E74B3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  <w:r w:rsidRPr="4DC8E31C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EAC Representative </w:t>
      </w:r>
      <w:r w:rsidRPr="4DC8E31C" w:rsidR="2A8F33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date (</w:t>
      </w:r>
      <w:r w:rsidRPr="4DC8E31C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B</w:t>
      </w:r>
      <w:r w:rsidRPr="4DC8E31C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rad Green, EIU Representative)</w:t>
      </w:r>
    </w:p>
    <w:p w:rsidR="4DC8E31C" w:rsidP="4DC8E31C" w:rsidRDefault="4DC8E31C" w14:paraId="24F17BD6" w14:textId="35446D36">
      <w:pPr>
        <w:pStyle w:val="ListParagraph"/>
        <w:spacing/>
        <w:ind w:left="108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</w:p>
    <w:p w:rsidR="6A26CD3C" w:rsidP="4DC8E31C" w:rsidRDefault="6A26CD3C" w14:paraId="111B83E6" w14:textId="0059153F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4DC8E31C" w:rsidR="6A26CD3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Enrollment Update- </w:t>
      </w:r>
      <w:r w:rsidRPr="4DC8E31C" w:rsidR="6A26CD3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Brittany Tierney</w:t>
      </w:r>
    </w:p>
    <w:p w:rsidR="4DC8E31C" w:rsidP="22AEF814" w:rsidRDefault="4DC8E31C" w14:paraId="1F0EBC13" w14:textId="7F103AC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60092C4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Enrollment Worx Report</w:t>
      </w:r>
    </w:p>
    <w:p w:rsidR="0FE75C26" w:rsidP="22AEF814" w:rsidRDefault="0FE75C26" w14:paraId="235740C4" w14:textId="6C3B1A7F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Up on </w:t>
      </w:r>
      <w:r w:rsidRPr="22AEF814" w:rsidR="6BB089A3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first-year</w:t>
      </w: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 apps and admits, but down 3% in deposits</w:t>
      </w:r>
    </w:p>
    <w:p w:rsidR="0FE75C26" w:rsidP="22AEF814" w:rsidRDefault="0FE75C26" w14:paraId="07E2292F" w14:textId="19A9F2EE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Down 4% in Transfer admits on campus, but up 6% transfer online admits</w:t>
      </w:r>
    </w:p>
    <w:p w:rsidR="0FE75C26" w:rsidP="22AEF814" w:rsidRDefault="0FE75C26" w14:paraId="234859EC" w14:textId="740BA384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Up 15% honors</w:t>
      </w:r>
    </w:p>
    <w:p w:rsidR="0FE75C26" w:rsidP="22AEF814" w:rsidRDefault="0FE75C26" w14:paraId="57107536" w14:textId="30270600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Down housing apps</w:t>
      </w:r>
    </w:p>
    <w:p w:rsidR="0FE75C26" w:rsidP="22AEF814" w:rsidRDefault="0FE75C26" w14:paraId="6C06E36A" w14:textId="593F91F7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Up 2% for PACK deposit, down 7% Admits for PACK</w:t>
      </w:r>
    </w:p>
    <w:p w:rsidR="0FE75C26" w:rsidP="22AEF814" w:rsidRDefault="0FE75C26" w14:paraId="075AC69F" w14:textId="11E5C4A2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Orientation</w:t>
      </w: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 reservations down 1%</w:t>
      </w:r>
    </w:p>
    <w:p w:rsidR="0FE75C26" w:rsidP="22AEF814" w:rsidRDefault="0FE75C26" w14:paraId="08CCDCAB" w14:textId="2E71762E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Growth is more local</w:t>
      </w:r>
    </w:p>
    <w:p w:rsidR="0FE75C26" w:rsidP="22AEF814" w:rsidRDefault="0FE75C26" w14:paraId="0C26D70B" w14:textId="0100C435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Down Internationals</w:t>
      </w:r>
    </w:p>
    <w:p w:rsidR="0FE75C26" w:rsidP="22AEF814" w:rsidRDefault="0FE75C26" w14:paraId="2034C5FB" w14:textId="5EF097C6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Lots of competition for 4.0 GPA scholarships</w:t>
      </w:r>
    </w:p>
    <w:p w:rsidR="0FE75C26" w:rsidP="22AEF814" w:rsidRDefault="0FE75C26" w14:paraId="771C2A3C" w14:textId="18A3CA34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Try to stay in the middle of scholarship amounts and cost of attending</w:t>
      </w:r>
    </w:p>
    <w:p w:rsidR="0FE75C26" w:rsidP="22AEF814" w:rsidRDefault="0FE75C26" w14:paraId="0DE147E4" w14:textId="019359CE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ACT/SAT </w:t>
      </w:r>
      <w:r w:rsidRPr="22AEF814" w:rsidR="588241D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will not</w:t>
      </w: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 be a requirement since </w:t>
      </w:r>
      <w:r w:rsidRPr="22AEF814" w:rsidR="1F79EB28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it is</w:t>
      </w:r>
      <w:r w:rsidRPr="22AEF814" w:rsidR="0FE75C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 state legislation to be test optional</w:t>
      </w:r>
    </w:p>
    <w:p w:rsidR="60092C49" w:rsidP="22AEF814" w:rsidRDefault="60092C49" w14:paraId="0F8343A4" w14:textId="408CE1D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60092C4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Direct Admit last year- free to apply</w:t>
      </w:r>
      <w:r w:rsidRPr="22AEF814" w:rsidR="040C05A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—3.0 GPA </w:t>
      </w:r>
      <w:r w:rsidRPr="22AEF814" w:rsidR="040C05A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required</w:t>
      </w:r>
    </w:p>
    <w:p w:rsidR="60092C49" w:rsidP="22AEF814" w:rsidRDefault="60092C49" w14:paraId="14145746" w14:textId="0BFD0C03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60092C4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Next year will be different- those under 18 will have to have parents opt in by the end of May</w:t>
      </w:r>
    </w:p>
    <w:p w:rsidR="60092C49" w:rsidP="22AEF814" w:rsidRDefault="60092C49" w14:paraId="170FA213" w14:textId="1B1543EF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60092C4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June 1</w:t>
      </w:r>
      <w:r w:rsidRPr="22AEF814" w:rsidR="60092C4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  <w:vertAlign w:val="superscript"/>
        </w:rPr>
        <w:t>st</w:t>
      </w:r>
      <w:r w:rsidRPr="22AEF814" w:rsidR="60092C4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- </w:t>
      </w:r>
      <w:r w:rsidRPr="22AEF814" w:rsidR="39F246B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those in charge of this will decide if they will move forward </w:t>
      </w:r>
      <w:r w:rsidRPr="22AEF814" w:rsidR="13E62B8D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with the above </w:t>
      </w:r>
      <w:r w:rsidRPr="22AEF814" w:rsidR="13E62B8D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option</w:t>
      </w:r>
      <w:r w:rsidRPr="22AEF814" w:rsidR="13E62B8D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 OR go with Common App</w:t>
      </w:r>
    </w:p>
    <w:p w:rsidR="13E62B8D" w:rsidP="22AEF814" w:rsidRDefault="13E62B8D" w14:paraId="32F965FA" w14:textId="5A196B41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22AEF814" w:rsidR="13E62B8D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Common app</w:t>
      </w:r>
      <w:r w:rsidRPr="22AEF814" w:rsidR="7E3EB5C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- they can select all schools they want to apply to</w:t>
      </w:r>
    </w:p>
    <w:p w:rsidR="22AEF814" w:rsidP="22AEF814" w:rsidRDefault="22AEF814" w14:paraId="5C9847FA" w14:textId="753DE8C7">
      <w:pPr>
        <w:pStyle w:val="Normal"/>
        <w:spacing/>
        <w:ind w:left="216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</w:p>
    <w:p w:rsidR="35F225F7" w:rsidP="35F225F7" w:rsidRDefault="35F225F7" w14:paraId="29DC722B" w14:textId="09E42593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</w:p>
    <w:p w:rsidR="55DE1946" w:rsidP="4DC8E31C" w:rsidRDefault="55DE1946" w14:paraId="7A2C519B" w14:textId="2479A949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DC8E31C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ff Senate</w:t>
      </w:r>
      <w:r w:rsidRPr="4DC8E31C" w:rsidR="7C9AA8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 No report</w:t>
      </w:r>
    </w:p>
    <w:p w:rsidRPr="0096787C" w:rsidR="00F341C6" w:rsidP="35F225F7" w:rsidRDefault="00F341C6" w14:paraId="05F2064D" w14:textId="2DD6AE9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Pr="008454DC" w:rsidR="007C4EA5" w:rsidP="35F225F7" w:rsidRDefault="007C4EA5" w14:paraId="7F908FB5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7C4E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</w:t>
      </w: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</w:p>
    <w:p w:rsidR="00C30336" w:rsidP="35F225F7" w:rsidRDefault="00C30336" w14:paraId="67E61F18" w14:textId="374D8DC5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 Reports</w:t>
      </w:r>
      <w:r w:rsidRPr="35F225F7" w:rsidR="7389C9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—</w:t>
      </w:r>
    </w:p>
    <w:p w:rsidR="003E4934" w:rsidP="35F225F7" w:rsidRDefault="003E4934" w14:paraId="0243BDCE" w14:textId="7620F2E9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nstitution and Bylaws (special)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  <w:r w:rsidRPr="35F225F7" w:rsidR="6D8FB01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ll members</w:t>
      </w:r>
    </w:p>
    <w:p w:rsidR="6D8FB012" w:rsidP="4DC8E31C" w:rsidRDefault="6D8FB012" w14:paraId="12F0F51B" w14:textId="2063EA8C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4DC8E31C" w:rsidR="6D8FB01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ubcommittee: C. Brown, Partlow (Chair), Kousma, Zerbst</w:t>
      </w:r>
    </w:p>
    <w:p w:rsidR="5CEF0E92" w:rsidP="4DC8E31C" w:rsidRDefault="5CEF0E92" w14:paraId="7658A819" w14:textId="61CED8E6">
      <w:pPr>
        <w:pStyle w:val="ListParagraph"/>
        <w:numPr>
          <w:ilvl w:val="4"/>
          <w:numId w:val="1"/>
        </w:numPr>
        <w:spacing/>
        <w:contextualSpacing w:val="1"/>
        <w:rPr>
          <w:noProof w:val="0"/>
          <w:lang w:val="en-US"/>
        </w:rPr>
      </w:pPr>
      <w:r w:rsidRPr="4DC8E31C" w:rsidR="5CEF0E9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vised Constitution/Bylaws were approved by 2/3 majority of those voting in Civil Service positions.</w:t>
      </w:r>
    </w:p>
    <w:p w:rsidR="4DC8E31C" w:rsidP="4DC8E31C" w:rsidRDefault="4DC8E31C" w14:paraId="67997F6B" w14:textId="56A5D3EC">
      <w:pPr>
        <w:pStyle w:val="ListParagraph"/>
        <w:spacing/>
        <w:ind w:left="288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</w:p>
    <w:p w:rsidRPr="00F917E4" w:rsidR="0001314C" w:rsidP="0DC1EF36" w:rsidRDefault="00AA6F88" w14:paraId="0AFF0CB4" w14:textId="5AFA452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4DC8E31C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lection</w:t>
      </w:r>
      <w:r w:rsidRPr="4DC8E31C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(standing)</w:t>
      </w:r>
      <w:r w:rsidRPr="4DC8E31C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4DC8E31C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4DC8E31C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tout</w:t>
      </w:r>
      <w:r w:rsidRPr="4DC8E31C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  <w:r w:rsidRPr="4DC8E31C" w:rsidR="1D19A6A3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4DC8E31C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agee</w:t>
      </w:r>
    </w:p>
    <w:p w:rsidR="5570B9BD" w:rsidP="4DC8E31C" w:rsidRDefault="5570B9BD" w14:paraId="49A56989" w14:textId="7A018FB2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DC8E31C" w:rsidR="5570B9B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District II online election will be 5/14/26</w:t>
      </w:r>
    </w:p>
    <w:p w:rsidR="5570B9BD" w:rsidP="22AEF814" w:rsidRDefault="5570B9BD" w14:paraId="6D217D7A" w14:textId="7809B70D">
      <w:pPr>
        <w:pStyle w:val="ListParagraph"/>
        <w:numPr>
          <w:ilvl w:val="4"/>
          <w:numId w:val="1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2AEF814" w:rsidR="5570B9B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Officer Nominations- 5/</w:t>
      </w:r>
      <w:r w:rsidRPr="22AEF814" w:rsidR="5539ED9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19</w:t>
      </w:r>
      <w:r w:rsidRPr="22AEF814" w:rsidR="5570B9B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/26</w:t>
      </w:r>
    </w:p>
    <w:p w:rsidR="5570B9BD" w:rsidP="4DC8E31C" w:rsidRDefault="5570B9BD" w14:paraId="6E480C7D" w14:textId="58BD435E">
      <w:pPr>
        <w:pStyle w:val="ListParagraph"/>
        <w:numPr>
          <w:ilvl w:val="4"/>
          <w:numId w:val="1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DC8E31C" w:rsidR="5570B9B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Officer Elections- 6/9/26</w:t>
      </w:r>
    </w:p>
    <w:p w:rsidR="388AB82E" w:rsidP="22AEF814" w:rsidRDefault="388AB82E" w14:paraId="2243249E" w14:textId="329B4A32">
      <w:pPr>
        <w:pStyle w:val="Normal"/>
        <w:suppressLineNumbers w:val="0"/>
        <w:spacing w:before="0" w:beforeAutospacing="off" w:after="0" w:afterAutospacing="off" w:line="259" w:lineRule="auto"/>
        <w:ind w:left="2880" w:right="0" w:hanging="360"/>
        <w:contextualSpacing w:val="1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0AA6F88" w:rsidP="22AEF814" w:rsidRDefault="00AA6F88" w14:paraId="1B424327" w14:textId="2AE5379E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22AEF814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Personnel </w:t>
      </w:r>
      <w:r w:rsidRPr="22AEF814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tanding)</w:t>
      </w:r>
      <w:r w:rsidRPr="22AEF814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22AEF814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C. Brown</w:t>
      </w:r>
      <w:r w:rsidRPr="22AEF814" w:rsidR="3636DEC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22AEF814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Shick, Morris, A. Brown, Zerbst</w:t>
      </w:r>
      <w:r w:rsidRPr="22AEF814" w:rsidR="4AA1A6C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22AEF814" w:rsidR="4AA1A6C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no report</w:t>
      </w:r>
    </w:p>
    <w:p w:rsidR="004A5CC9" w:rsidP="35F225F7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niversity 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rsonnel and </w:t>
      </w: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rievance Committee</w:t>
      </w:r>
      <w:r w:rsidRPr="35F225F7" w:rsidR="00FC12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(</w:t>
      </w:r>
      <w:hyperlink r:id="Rdf71ec2371594964">
        <w:r w:rsidRPr="35F225F7" w:rsidR="0097623D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0070C0"/>
            <w:sz w:val="24"/>
            <w:szCs w:val="24"/>
          </w:rPr>
          <w:t>https://www.eiu.edu/labor/Grievance%20non%20neg%20cs.pdf</w:t>
        </w:r>
      </w:hyperlink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)</w:t>
      </w:r>
      <w:r w:rsidRPr="35F225F7" w:rsidR="00CA69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388AB82E" w:rsidP="35F225F7" w:rsidRDefault="388AB82E" w14:paraId="36A3BB2B" w14:textId="7572645C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72ACA" w:rsidR="00172ACA" w:rsidP="22AEF814" w:rsidRDefault="00485695" w14:paraId="5263EA49" w14:textId="3A1BF99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</w:pPr>
      <w:r w:rsidRPr="22AEF814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ublic Relations</w:t>
      </w:r>
      <w:r w:rsidRPr="22AEF814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22AEF814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pecial)</w:t>
      </w:r>
      <w:r w:rsidRPr="22AEF814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22AEF814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Drum, Pedigo, Partlow</w:t>
      </w:r>
      <w:r w:rsidRPr="22AEF814" w:rsidR="35B8D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22AEF814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A. Brown, Mattingly</w:t>
      </w:r>
      <w:r w:rsidRPr="22AEF814" w:rsidR="30BE7D1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22AEF814" w:rsidR="30BE7D1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no report</w:t>
      </w:r>
    </w:p>
    <w:p w:rsidR="35F225F7" w:rsidP="4DC8E31C" w:rsidRDefault="35F225F7" w14:paraId="0F159C2F" w14:textId="0887F367">
      <w:pPr>
        <w:pStyle w:val="ListParagraph"/>
        <w:spacing/>
        <w:ind w:left="288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Pr="00172ACA" w:rsidR="00172ACA" w:rsidP="22AEF814" w:rsidRDefault="00485695" w14:paraId="3CD505C2" w14:textId="53F77A7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22AEF814" w:rsidR="0048569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alary Plan Committee (standing)</w:t>
      </w:r>
      <w:r w:rsidRPr="22AEF814" w:rsidR="0054734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22AEF814" w:rsidR="761396D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Magee</w:t>
      </w:r>
      <w:r w:rsidRPr="22AEF814" w:rsidR="1A6C3FE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C. Brown, Shick</w:t>
      </w:r>
      <w:r w:rsidRPr="22AEF814" w:rsidR="1DDE22D4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22AEF814" w:rsidR="1DDE22D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o report</w:t>
      </w:r>
    </w:p>
    <w:p w:rsidRPr="00172ACA" w:rsidR="00172ACA" w:rsidP="35F225F7" w:rsidRDefault="00172ACA" w14:paraId="534ABF43" w14:textId="77777777">
      <w:pPr>
        <w:pStyle w:val="ListParagraph"/>
        <w:numPr>
          <w:ilvl w:val="4"/>
          <w:numId w:val="14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University Salary Plan Committee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is VPBA</w:t>
      </w:r>
      <w:r w:rsidRPr="35F225F7" w:rsidR="0001314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,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Director of HR,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CSC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esident</w:t>
      </w:r>
      <w:r w:rsidRPr="35F225F7" w:rsidR="0015308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Chair of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the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ersonnel Committee</w:t>
      </w:r>
    </w:p>
    <w:p w:rsidR="388AB82E" w:rsidP="35F225F7" w:rsidRDefault="388AB82E" w14:paraId="1DB8BFB5" w14:textId="68113E96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4DC8E31C" w:rsidRDefault="00AA6F88" w14:paraId="1A1C9729" w14:textId="50DBF7DF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DC8E31C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cholarship </w:t>
      </w:r>
      <w:r w:rsidRPr="4DC8E31C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(special) </w:t>
      </w:r>
      <w:r w:rsidRPr="4DC8E31C" w:rsidR="00AA6F8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4DC8E31C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Establ</w:t>
      </w:r>
      <w:r w:rsidRPr="4DC8E31C" w:rsidR="0048569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is</w:t>
      </w:r>
      <w:r w:rsidRPr="4DC8E31C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hed </w:t>
      </w:r>
      <w:r w:rsidRPr="4DC8E31C" w:rsidR="2E9A67E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6/2/</w:t>
      </w:r>
      <w:r w:rsidRPr="4DC8E31C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07</w:t>
      </w:r>
      <w:r w:rsidRPr="4DC8E31C" w:rsidR="6140F68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4DC8E31C" w:rsidR="415F35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– </w:t>
      </w:r>
      <w:r w:rsidRPr="4DC8E31C" w:rsidR="70F4B52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Magee, Kousma, Mattingly, Stout, Pedigo, Adducci</w:t>
      </w:r>
    </w:p>
    <w:p w:rsidR="345A6701" w:rsidP="4DC8E31C" w:rsidRDefault="345A6701" w14:paraId="48312E40" w14:textId="365D84BC">
      <w:pPr>
        <w:pStyle w:val="ListParagraph"/>
        <w:numPr>
          <w:ilvl w:val="4"/>
          <w:numId w:val="1"/>
        </w:numPr>
        <w:spacing/>
        <w:contextualSpacing w:val="1"/>
        <w:rPr>
          <w:noProof w:val="0"/>
          <w:lang w:val="en-US"/>
        </w:rPr>
      </w:pPr>
      <w:r w:rsidRPr="22AEF814" w:rsidR="345A670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Hannah Hudson- $1,000 awarded</w:t>
      </w:r>
    </w:p>
    <w:p w:rsidR="7E4733EE" w:rsidP="22AEF814" w:rsidRDefault="7E4733EE" w14:paraId="293818B0" w14:textId="0F3EC12D">
      <w:pPr>
        <w:pStyle w:val="ListParagraph"/>
        <w:numPr>
          <w:ilvl w:val="4"/>
          <w:numId w:val="1"/>
        </w:numPr>
        <w:spacing/>
        <w:contextualSpacing w:val="1"/>
        <w:rPr>
          <w:noProof w:val="0"/>
          <w:lang w:val="en-US"/>
        </w:rPr>
      </w:pPr>
      <w:r w:rsidRPr="22AEF814" w:rsidR="7E4733E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4 were eligible that applied</w:t>
      </w:r>
    </w:p>
    <w:p w:rsidR="388AB82E" w:rsidP="35F225F7" w:rsidRDefault="388AB82E" w14:paraId="3AD41B1B" w14:textId="443EFA3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602859C7" w:rsidP="22AEF814" w:rsidRDefault="602859C7" w14:paraId="12F99235" w14:textId="2DA0F42D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22AEF814" w:rsidR="602859C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Larry Shobe Memorial Garden Planning Committee (special) </w:t>
      </w:r>
      <w:r w:rsidRPr="22AEF814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A. Brown</w:t>
      </w:r>
      <w:r w:rsidRPr="22AEF814" w:rsidR="4A011D5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22AEF814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with Tony Craven from Staff Senate</w:t>
      </w:r>
      <w:r w:rsidRPr="22AEF814" w:rsidR="0D6DFA6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  <w:r w:rsidRPr="22AEF814" w:rsidR="51DA8BE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22AEF814" w:rsidR="51DA8BE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o report</w:t>
      </w:r>
    </w:p>
    <w:p w:rsidR="388AB82E" w:rsidP="35F225F7" w:rsidRDefault="388AB82E" w14:paraId="33F57027" w14:textId="102F3DC8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6CD24C0" w:rsidP="22AEF814" w:rsidRDefault="26CD24C0" w14:paraId="40AC211C" w14:textId="3396E6D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22AEF814" w:rsidR="26CD24C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Council of Councils Planning Committee- </w:t>
      </w:r>
      <w:r w:rsidRPr="22AEF814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A.</w:t>
      </w:r>
      <w:r w:rsidRPr="22AEF814" w:rsidR="7B41599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</w:t>
      </w:r>
      <w:r w:rsidRPr="22AEF814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Brown</w:t>
      </w:r>
      <w:r w:rsidRPr="22AEF814" w:rsidR="16F4B0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Drum, Partlow, Magee, Stout, Morris</w:t>
      </w:r>
    </w:p>
    <w:p w:rsidR="3DA63CF2" w:rsidP="22AEF814" w:rsidRDefault="3DA63CF2" w14:paraId="677BBF0A" w14:textId="48C6DBCE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22AEF814" w:rsidR="3DA63CF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Working on the final details</w:t>
      </w:r>
    </w:p>
    <w:p w:rsidR="4DC8E31C" w:rsidP="4DC8E31C" w:rsidRDefault="4DC8E31C" w14:paraId="1CA9B70E" w14:textId="79F6F533">
      <w:pPr>
        <w:pStyle w:val="ListParagraph"/>
        <w:spacing/>
        <w:ind w:left="180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</w:p>
    <w:p w:rsidR="458E24A4" w:rsidP="4DC8E31C" w:rsidRDefault="458E24A4" w14:paraId="3505A224" w14:textId="5E5C75E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4DC8E31C" w:rsidR="458E24A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Parking Advisory </w:t>
      </w:r>
      <w:r w:rsidRPr="4DC8E31C" w:rsidR="458E24A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>Committee</w:t>
      </w:r>
      <w:r w:rsidRPr="4DC8E31C" w:rsidR="458E24A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- </w:t>
      </w:r>
      <w:r w:rsidRPr="4DC8E31C" w:rsidR="458E24A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Morris</w:t>
      </w:r>
    </w:p>
    <w:p w:rsidR="67570122" w:rsidP="4DC8E31C" w:rsidRDefault="67570122" w14:paraId="6D56C0C8" w14:textId="69320D7C">
      <w:pPr>
        <w:pStyle w:val="ListParagraph"/>
        <w:numPr>
          <w:ilvl w:val="4"/>
          <w:numId w:val="1"/>
        </w:numPr>
        <w:spacing/>
        <w:contextualSpacing w:val="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DC8E31C" w:rsidR="675701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The following is being sent to VPSA for review</w:t>
      </w:r>
    </w:p>
    <w:p w:rsidR="67570122" w:rsidP="22AEF814" w:rsidRDefault="67570122" w14:paraId="74B1E80B" w14:textId="422B473C">
      <w:pPr>
        <w:pStyle w:val="ListParagraph"/>
        <w:numPr>
          <w:ilvl w:val="5"/>
          <w:numId w:val="1"/>
        </w:numPr>
        <w:spacing/>
        <w:contextualSpacing w:val="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2AEF814" w:rsidR="675701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Citation </w:t>
      </w:r>
      <w:r w:rsidRPr="22AEF814" w:rsidR="675701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fee</w:t>
      </w:r>
      <w:r w:rsidRPr="22AEF814" w:rsidR="675701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crease</w:t>
      </w:r>
      <w:r w:rsidRPr="22AEF814" w:rsidR="77BE465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cluding meters</w:t>
      </w:r>
    </w:p>
    <w:p w:rsidR="1255155A" w:rsidP="22AEF814" w:rsidRDefault="1255155A" w14:paraId="703902E9" w14:textId="3246C390">
      <w:pPr>
        <w:pStyle w:val="ListParagraph"/>
        <w:numPr>
          <w:ilvl w:val="6"/>
          <w:numId w:val="1"/>
        </w:numPr>
        <w:spacing/>
        <w:contextualSpacing w:val="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2AEF814" w:rsidR="1255155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From $20 to $40 then $80 after 5 days if not paid</w:t>
      </w:r>
    </w:p>
    <w:p w:rsidR="67570122" w:rsidP="4DC8E31C" w:rsidRDefault="67570122" w14:paraId="69F69C26" w14:textId="65771CA9">
      <w:pPr>
        <w:pStyle w:val="ListParagraph"/>
        <w:numPr>
          <w:ilvl w:val="5"/>
          <w:numId w:val="1"/>
        </w:numPr>
        <w:spacing/>
        <w:contextualSpacing w:val="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DC8E31C" w:rsidR="675701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Additional meter Visitor spaces</w:t>
      </w:r>
    </w:p>
    <w:p w:rsidR="67570122" w:rsidP="4DC8E31C" w:rsidRDefault="67570122" w14:paraId="7EF152E7" w14:textId="349F7E57">
      <w:pPr>
        <w:pStyle w:val="ListParagraph"/>
        <w:numPr>
          <w:ilvl w:val="5"/>
          <w:numId w:val="1"/>
        </w:numPr>
        <w:spacing/>
        <w:contextualSpacing w:val="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DC8E31C" w:rsidR="675701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Parking for Housing</w:t>
      </w:r>
    </w:p>
    <w:p w:rsidR="67570122" w:rsidP="4DC8E31C" w:rsidRDefault="67570122" w14:paraId="14ADF8F9" w14:textId="29658C01">
      <w:pPr>
        <w:pStyle w:val="ListParagraph"/>
        <w:numPr>
          <w:ilvl w:val="5"/>
          <w:numId w:val="1"/>
        </w:numPr>
        <w:spacing/>
        <w:contextualSpacing w:val="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DC8E31C" w:rsidR="675701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Additional Handicap spaces</w:t>
      </w:r>
    </w:p>
    <w:p w:rsidR="67570122" w:rsidP="4DC8E31C" w:rsidRDefault="67570122" w14:paraId="396047EC" w14:textId="34394C47">
      <w:pPr>
        <w:pStyle w:val="ListParagraph"/>
        <w:numPr>
          <w:ilvl w:val="5"/>
          <w:numId w:val="1"/>
        </w:numPr>
        <w:spacing/>
        <w:contextualSpacing w:val="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DC8E31C" w:rsidR="675701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Issuing names for each lot</w:t>
      </w:r>
    </w:p>
    <w:p w:rsidR="4DC8E31C" w:rsidP="4DC8E31C" w:rsidRDefault="4DC8E31C" w14:paraId="0BFCB367" w14:textId="376BF530">
      <w:pPr>
        <w:pStyle w:val="ListParagraph"/>
        <w:spacing/>
        <w:ind w:left="180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</w:p>
    <w:p w:rsidR="00274956" w:rsidP="4DC8E31C" w:rsidRDefault="00274956" w14:paraId="78761318" w14:textId="0AD78719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DC8E31C" w:rsidR="002749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w Business</w:t>
      </w:r>
    </w:p>
    <w:p w:rsidR="2776EE6F" w:rsidP="4DC8E31C" w:rsidRDefault="2776EE6F" w14:paraId="2C26F9FA" w14:textId="1A53E2EC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2AEF814" w:rsidR="2776EE6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Office Supplies Surplus</w:t>
      </w:r>
    </w:p>
    <w:p w:rsidR="1D03E2BE" w:rsidP="22AEF814" w:rsidRDefault="1D03E2BE" w14:paraId="0308E962" w14:textId="6FFA4F86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2AEF814" w:rsidR="1D03E2B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eam group?</w:t>
      </w:r>
    </w:p>
    <w:p w:rsidR="1D03E2BE" w:rsidP="22AEF814" w:rsidRDefault="1D03E2BE" w14:paraId="036BD8F3" w14:textId="118F5D81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2AEF814" w:rsidR="1D03E2B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Website?</w:t>
      </w:r>
    </w:p>
    <w:p w:rsidR="1D03E2BE" w:rsidP="22AEF814" w:rsidRDefault="1D03E2BE" w14:paraId="3D188D83" w14:textId="7B33A614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2AEF814" w:rsidR="1D03E2B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preadsheet w/list in group?</w:t>
      </w:r>
    </w:p>
    <w:p w:rsidR="1D03E2BE" w:rsidP="22AEF814" w:rsidRDefault="1D03E2BE" w14:paraId="59CD066A" w14:textId="6B075953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2AEF814" w:rsidR="1D03E2B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ocus on those w/P cards along with Office Managers and Office Administrators</w:t>
      </w:r>
    </w:p>
    <w:p w:rsidR="1D03E2BE" w:rsidP="22AEF814" w:rsidRDefault="1D03E2BE" w14:paraId="3426B59C" w14:textId="2673ACD6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2AEF814" w:rsidR="1D03E2B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Janitorial supplies w/Org#</w:t>
      </w:r>
    </w:p>
    <w:p w:rsidR="1D03E2BE" w:rsidP="22AEF814" w:rsidRDefault="1D03E2BE" w14:paraId="0DE9D90E" w14:textId="14555A1A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2AEF814" w:rsidR="1D03E2B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ob will send out list of their supplies</w:t>
      </w:r>
    </w:p>
    <w:p w:rsidR="1D03E2BE" w:rsidP="22AEF814" w:rsidRDefault="1D03E2BE" w14:paraId="0722DA25" w14:textId="1445578D">
      <w:pPr>
        <w:pStyle w:val="ListParagraph"/>
        <w:numPr>
          <w:ilvl w:val="5"/>
          <w:numId w:val="1"/>
        </w:numPr>
        <w:spacing/>
        <w:contextualSpacing w:val="1"/>
        <w:rPr>
          <w:rFonts w:ascii="Segoe UI Emoji" w:hAnsi="Segoe UI Emoji" w:eastAsia="Segoe UI Emoji" w:cs="Segoe UI Emoji" w:asciiTheme="minorAscii" w:hAnsiTheme="minorAscii" w:eastAsiaTheme="minorAscii" w:cstheme="minorAscii"/>
          <w:sz w:val="24"/>
          <w:szCs w:val="24"/>
        </w:rPr>
      </w:pPr>
      <w:r w:rsidRPr="22AEF814" w:rsidR="1D03E2B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Ex) gloves, towels, trash bags</w:t>
      </w:r>
    </w:p>
    <w:p w:rsidRPr="00A649C2" w:rsidR="00A649C2" w:rsidP="45292FDF" w:rsidRDefault="00A649C2" w14:paraId="56030EB6" w14:textId="7379E498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Pr="008454DC" w:rsidR="004D5865" w:rsidP="35F225F7" w:rsidRDefault="005F2C25" w14:paraId="4E5842D8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5F2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finished</w:t>
      </w: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Business</w:t>
      </w:r>
    </w:p>
    <w:p w:rsidR="388AB82E" w:rsidP="35F225F7" w:rsidRDefault="388AB82E" w14:paraId="60D7BD81" w14:textId="6C0FA061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19F9E4B" w:rsidP="35F225F7" w:rsidRDefault="519F9E4B" w14:paraId="26FB47A8" w14:textId="5AC62C52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4FD34D6" w:rsidR="519F9E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stituent Concerns &amp; Comments</w:t>
      </w:r>
    </w:p>
    <w:p w:rsidR="25EC5C41" w:rsidP="35F225F7" w:rsidRDefault="25EC5C41" w14:paraId="76891EF4" w14:textId="48BB07A0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88AB82E" w:rsidP="22AEF814" w:rsidRDefault="388AB82E" w14:paraId="3D44F69E" w14:textId="73706A3A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2AEF814" w:rsidR="002838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journment</w:t>
      </w:r>
      <w:r w:rsidRPr="22AEF814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22AEF814" w:rsidR="73A99E6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</w:t>
      </w:r>
      <w:r w:rsidRPr="22AEF814" w:rsidR="7415919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22AEF814" w:rsidR="137187F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09</w:t>
      </w:r>
      <w:r w:rsidRPr="22AEF814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  <w:bookmarkEnd w:id="0"/>
    </w:p>
    <w:p w:rsidR="508E7132" w:rsidP="35F225F7" w:rsidRDefault="508E7132" w14:paraId="038DD06E" w14:textId="5DC1C22A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485E9F8" w:rsidP="35F225F7" w:rsidRDefault="7485E9F8" w14:paraId="0988638B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7485E9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 Important Dates and Deadlines</w:t>
      </w:r>
    </w:p>
    <w:p w:rsidR="7485E9F8" w:rsidP="35F225F7" w:rsidRDefault="7485E9F8" w14:paraId="1C2E79D0" w14:textId="05CAE52F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7CC41C65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Staff Senate Meeting – Wednesday, </w:t>
      </w:r>
      <w:r w:rsidRPr="7CC41C65" w:rsidR="28B4EAE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Ma</w:t>
      </w:r>
      <w:r w:rsidRPr="7CC41C65" w:rsidR="51E05DC9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y</w:t>
      </w:r>
      <w:r w:rsidRPr="7CC41C65" w:rsidR="2D72044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</w:t>
      </w:r>
      <w:r w:rsidRPr="7CC41C65" w:rsidR="51E05DC9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13</w:t>
      </w:r>
      <w:r w:rsidRPr="7CC41C65" w:rsidR="757AAEA3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, 2026 </w:t>
      </w:r>
      <w:r w:rsidRPr="7CC41C65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@</w:t>
      </w:r>
      <w:r w:rsidRPr="7CC41C65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1:15 pm (Loft - 7</w:t>
      </w:r>
      <w:r w:rsidRPr="7CC41C65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  <w:vertAlign w:val="superscript"/>
        </w:rPr>
        <w:t>th</w:t>
      </w:r>
      <w:r w:rsidRPr="7CC41C65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Street Underground) </w:t>
      </w:r>
    </w:p>
    <w:p w:rsidR="388AB82E" w:rsidP="35F225F7" w:rsidRDefault="388AB82E" w14:paraId="75E300B4" w14:textId="4F525F08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DB7D3E7" w:rsidP="7CC41C65" w:rsidRDefault="3DB7D3E7" w14:paraId="51BBD625" w14:textId="68542D4A">
      <w:pPr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bookmarkStart w:name="_Hlk188623822" w:id="2"/>
      <w:bookmarkStart w:name="_Hlk187053464" w:id="3"/>
      <w:r w:rsidRPr="7CC41C65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</w:t>
      </w:r>
      <w:r w:rsidRPr="7CC41C65" w:rsidR="000C652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uncil </w:t>
      </w:r>
      <w:r w:rsidRPr="7CC41C65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</w:t>
      </w:r>
      <w:r w:rsidRPr="7CC41C65" w:rsidR="002273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bookmarkEnd w:id="1"/>
      <w:bookmarkEnd w:id="2"/>
      <w:bookmarkEnd w:id="3"/>
    </w:p>
    <w:p w:rsidR="3DB7D3E7" w:rsidP="22AEF814" w:rsidRDefault="3DB7D3E7" w14:paraId="300587D7" w14:textId="678C64FE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2AEF814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June 9, </w:t>
      </w:r>
      <w:bookmarkStart w:name="_Int_8u55IG9j" w:id="1195011603"/>
      <w:r w:rsidRPr="22AEF814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1195011603"/>
      <w:r w:rsidRPr="22AEF814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BD09EA1" w:rsidP="3BD09EA1" w:rsidRDefault="3BD09EA1" w14:paraId="60D20F68" w14:textId="5E6D4F3E">
      <w:pPr>
        <w:pStyle w:val="Normal"/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3BD09EA1" w:rsidP="3BD09EA1" w:rsidRDefault="3BD09EA1" w14:paraId="7427D354" w14:textId="7F759FA3">
      <w:pPr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16F05386" w:rsidP="3BD09EA1" w:rsidRDefault="16F05386" w14:paraId="6A326A37" w14:textId="59E4EA3F">
      <w:pPr>
        <w:shd w:val="clear" w:color="auto" w:fill="FFFFFF" w:themeFill="background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BD09EA1" w:rsidR="16F0538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eneral Announcements:</w:t>
      </w:r>
    </w:p>
    <w:p w:rsidR="3BD09EA1" w:rsidP="4DC8E31C" w:rsidRDefault="3BD09EA1" w14:paraId="1FF7231B" w14:textId="4BF64E40">
      <w:pPr>
        <w:pStyle w:val="ListParagraph"/>
        <w:numPr>
          <w:ilvl w:val="0"/>
          <w:numId w:val="33"/>
        </w:numPr>
        <w:shd w:val="clear" w:color="auto" w:fill="FFFFFF" w:themeFill="background1"/>
        <w:rPr>
          <w:noProof w:val="0"/>
          <w:lang w:val="en-US"/>
        </w:rPr>
      </w:pPr>
      <w:r w:rsidRPr="22AEF814" w:rsidR="4B69559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Employee Picnic- 5/12 from 11:30-1 </w:t>
      </w:r>
      <w:r w:rsidRPr="22AEF814" w:rsidR="40CA6F8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n Grand Ballroom</w:t>
      </w:r>
    </w:p>
    <w:p w:rsidR="3BD09EA1" w:rsidP="4DC8E31C" w:rsidRDefault="3BD09EA1" w14:paraId="20807DB9" w14:textId="33225EBA">
      <w:pPr>
        <w:pStyle w:val="ListParagraph"/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3BD09EA1" w:rsidP="3BD09EA1" w:rsidRDefault="3BD09EA1" w14:paraId="4C58567B" w14:textId="33B244A5">
      <w:pPr>
        <w:pStyle w:val="Normal"/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45292FDF" w:rsidP="45292FDF" w:rsidRDefault="45292FDF" w14:paraId="6547727B" w14:textId="4BC2CFDA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4008B57F" w14:textId="667C2A59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717A18C" w:rsidP="35F225F7" w:rsidRDefault="3717A18C" w14:paraId="10BD010D" w14:textId="0BEBC41F">
      <w:pPr>
        <w:pStyle w:val="Normal"/>
        <w:shd w:val="clear" w:color="auto" w:fill="FFFFFF" w:themeFill="background1"/>
        <w:jc w:val="center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**These are open 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,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any Civil Service employee is welcome to attend.”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32E92DE3">
    <w:pPr>
      <w:pStyle w:val="Header"/>
      <w:rPr>
        <w:b w:val="1"/>
        <w:bCs w:val="1"/>
      </w:rPr>
    </w:pPr>
    <w:r w:rsidRPr="7CC41C65" w:rsidR="7CC41C65">
      <w:rPr>
        <w:b w:val="1"/>
        <w:bCs w:val="1"/>
      </w:rPr>
      <w:t xml:space="preserve">Civil Service Council </w:t>
    </w:r>
    <w:r w:rsidRPr="7CC41C65" w:rsidR="7CC41C65">
      <w:rPr>
        <w:b w:val="1"/>
        <w:bCs w:val="1"/>
      </w:rPr>
      <w:t xml:space="preserve">Minutes </w:t>
    </w:r>
    <w:r w:rsidRPr="7CC41C65" w:rsidR="7CC41C65">
      <w:rPr>
        <w:b w:val="1"/>
        <w:bCs w:val="1"/>
      </w:rPr>
      <w:t>May 12,</w:t>
    </w:r>
    <w:r w:rsidRPr="7CC41C65" w:rsidR="7CC41C65">
      <w:rPr>
        <w:b w:val="1"/>
        <w:bCs w:val="1"/>
      </w:rPr>
      <w:t xml:space="preserve"> 2026</w:t>
    </w:r>
    <w:r w:rsidRPr="7CC41C65" w:rsidR="7CC41C65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2D597390">
    <w:pPr>
      <w:jc w:val="center"/>
      <w:rPr>
        <w:b w:val="1"/>
        <w:bCs w:val="1"/>
      </w:rPr>
    </w:pPr>
    <w:r w:rsidRPr="7CC41C65" w:rsidR="7CC41C65">
      <w:rPr>
        <w:b w:val="1"/>
        <w:bCs w:val="1"/>
      </w:rPr>
      <w:t>May 12</w:t>
    </w:r>
    <w:r w:rsidRPr="7CC41C65" w:rsidR="7CC41C65">
      <w:rPr>
        <w:b w:val="1"/>
        <w:bCs w:val="1"/>
      </w:rPr>
      <w:t>,</w:t>
    </w:r>
    <w:r w:rsidRPr="7CC41C65" w:rsidR="7CC41C65">
      <w:rPr>
        <w:b w:val="1"/>
        <w:bCs w:val="1"/>
      </w:rPr>
      <w:t xml:space="preserve"> </w:t>
    </w:r>
    <w:r w:rsidRPr="7CC41C65" w:rsidR="7CC41C65">
      <w:rPr>
        <w:b w:val="1"/>
        <w:bCs w:val="1"/>
      </w:rPr>
      <w:t>202</w:t>
    </w:r>
    <w:r w:rsidRPr="7CC41C65" w:rsidR="7CC41C65">
      <w:rPr>
        <w:b w:val="1"/>
        <w:bCs w:val="1"/>
      </w:rPr>
      <w:t>6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  <int2:bookmark int2:bookmarkName="_Int_pKNKghni" int2:invalidationBookmarkName="" int2:hashCode="cGez6oZiLBCUHk" int2:id="TlEUZyZh">
      <int2:state int2:type="gram" int2:value="Rejected"/>
    </int2:bookmark>
    <int2:bookmark int2:bookmarkName="_Int_RAZDgJhW" int2:invalidationBookmarkName="" int2:hashCode="j7/PLnwDd31nJ+" int2:id="ElfG6dFJ">
      <int2:state int2:type="gram" int2:value="Rejected"/>
    </int2:bookmark>
    <int2:bookmark int2:bookmarkName="_Int_2EmaHqPT" int2:invalidationBookmarkName="" int2:hashCode="fAolwG6jC65Q45" int2:id="elVSdBoa">
      <int2:state int2:type="gram" int2:value="Rejected"/>
    </int2:bookmark>
    <int2:bookmark int2:bookmarkName="_Int_8u55IG9j" int2:invalidationBookmarkName="" int2:hashCode="ruZVdz2Fb7A4U2" int2:id="21f1yewW">
      <int2:state int2:type="gram" int2:value="Rejected"/>
    </int2:bookmark>
    <int2:bookmark int2:bookmarkName="_Int_moeCuCQ0" int2:invalidationBookmarkName="" int2:hashCode="roUFo+AVJiWSUe" int2:id="z2W9qurz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2">
    <w:nsid w:val="5ee19fa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0708b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24240ab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9">
    <w:nsid w:val="30800f6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25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2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9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6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4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1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8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5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280" w:hanging="180"/>
      </w:pPr>
    </w:lvl>
  </w:abstractNum>
  <w:abstractNum xmlns:w="http://schemas.openxmlformats.org/wordprocessingml/2006/main" w:abstractNumId="28">
    <w:nsid w:val="540b728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7">
    <w:nsid w:val="12479ce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6">
    <w:nsid w:val="37459973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5">
    <w:nsid w:val="7d8e51b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32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9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6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4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1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8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5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2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000" w:hanging="180"/>
      </w:pPr>
    </w:lvl>
  </w:abstractNum>
  <w:abstractNum xmlns:w="http://schemas.openxmlformats.org/wordprocessingml/2006/main" w:abstractNumId="24">
    <w:nsid w:val="55f383e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1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8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6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3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0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7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4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2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920" w:hanging="180"/>
      </w:pPr>
    </w:lvl>
  </w:abstractNum>
  <w:abstractNum xmlns:w="http://schemas.openxmlformats.org/wordprocessingml/2006/main" w:abstractNumId="23">
    <w:nsid w:val="767cb035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22">
    <w:nsid w:val="1e0c5bb1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7aa5c086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0">
    <w:nsid w:val="24d37b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5cfe0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>
      <w:start w:val="1"/>
      <w:numFmt w:val="decimal"/>
      <w:lvlText w:val="%3."/>
      <w:lvlJc w:val="left"/>
      <w:pPr>
        <w:ind w:left="1800" w:hanging="360"/>
      </w:pPr>
      <w:rPr>
        <w:b w:val="0"/>
        <w:bCs w:val="0"/>
        <w:i w:val="0"/>
        <w:iCs w:val="0"/>
        <w:color w:val="auto"/>
      </w:rPr>
    </w:lvl>
    <w:lvl w:ilvl="3" w:tplc="A754F17A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7E690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5B4FA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B7FFD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4DEEC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8AB8B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1916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1AF23AF"/>
    <w:rsid w:val="02CDDB8C"/>
    <w:rsid w:val="02D80868"/>
    <w:rsid w:val="037B39B6"/>
    <w:rsid w:val="03CD65D4"/>
    <w:rsid w:val="040C05A6"/>
    <w:rsid w:val="04EBFD05"/>
    <w:rsid w:val="053325BE"/>
    <w:rsid w:val="0595C5A0"/>
    <w:rsid w:val="06346273"/>
    <w:rsid w:val="06A18007"/>
    <w:rsid w:val="06C64E46"/>
    <w:rsid w:val="06D6641F"/>
    <w:rsid w:val="075BA905"/>
    <w:rsid w:val="07733AD9"/>
    <w:rsid w:val="083E78CA"/>
    <w:rsid w:val="098C072B"/>
    <w:rsid w:val="0A438BE9"/>
    <w:rsid w:val="0B4C456C"/>
    <w:rsid w:val="0B6BD09C"/>
    <w:rsid w:val="0C2417D7"/>
    <w:rsid w:val="0C5198FC"/>
    <w:rsid w:val="0D6DFA66"/>
    <w:rsid w:val="0DAB1017"/>
    <w:rsid w:val="0DC1EF36"/>
    <w:rsid w:val="0E2C0D39"/>
    <w:rsid w:val="0EB74364"/>
    <w:rsid w:val="0FE75C26"/>
    <w:rsid w:val="0FE8FC12"/>
    <w:rsid w:val="10519A22"/>
    <w:rsid w:val="105778FE"/>
    <w:rsid w:val="1158E6BE"/>
    <w:rsid w:val="116BF980"/>
    <w:rsid w:val="11EBF674"/>
    <w:rsid w:val="120238E7"/>
    <w:rsid w:val="1255155A"/>
    <w:rsid w:val="12C0F391"/>
    <w:rsid w:val="12EC31F0"/>
    <w:rsid w:val="1354DF14"/>
    <w:rsid w:val="137187FB"/>
    <w:rsid w:val="13E62B8D"/>
    <w:rsid w:val="13F1B3DC"/>
    <w:rsid w:val="14068AFA"/>
    <w:rsid w:val="146B2F25"/>
    <w:rsid w:val="14747173"/>
    <w:rsid w:val="1492BF6C"/>
    <w:rsid w:val="1513CE1C"/>
    <w:rsid w:val="1524E7BD"/>
    <w:rsid w:val="16F05386"/>
    <w:rsid w:val="16F4B061"/>
    <w:rsid w:val="16FF3089"/>
    <w:rsid w:val="1735F385"/>
    <w:rsid w:val="18583086"/>
    <w:rsid w:val="1918AFE0"/>
    <w:rsid w:val="19242490"/>
    <w:rsid w:val="19616B85"/>
    <w:rsid w:val="19663526"/>
    <w:rsid w:val="19EBB9BC"/>
    <w:rsid w:val="19FC8206"/>
    <w:rsid w:val="1A6C3FEA"/>
    <w:rsid w:val="1AD1BCD9"/>
    <w:rsid w:val="1AE815F8"/>
    <w:rsid w:val="1C015BFF"/>
    <w:rsid w:val="1C095E8F"/>
    <w:rsid w:val="1C7FE757"/>
    <w:rsid w:val="1CBCE3EE"/>
    <w:rsid w:val="1D03E2BE"/>
    <w:rsid w:val="1D153EE2"/>
    <w:rsid w:val="1D19A6A3"/>
    <w:rsid w:val="1DB85269"/>
    <w:rsid w:val="1DDE22D4"/>
    <w:rsid w:val="1E239B26"/>
    <w:rsid w:val="1E816CB3"/>
    <w:rsid w:val="1EF53637"/>
    <w:rsid w:val="1F6B051B"/>
    <w:rsid w:val="1F79EB28"/>
    <w:rsid w:val="2036D8DD"/>
    <w:rsid w:val="20E8ADCE"/>
    <w:rsid w:val="21640DB2"/>
    <w:rsid w:val="21B2A22E"/>
    <w:rsid w:val="21D23857"/>
    <w:rsid w:val="221A8E46"/>
    <w:rsid w:val="22521661"/>
    <w:rsid w:val="225D1F66"/>
    <w:rsid w:val="22AEF814"/>
    <w:rsid w:val="232890C5"/>
    <w:rsid w:val="23F7DB92"/>
    <w:rsid w:val="24555F89"/>
    <w:rsid w:val="245AEA59"/>
    <w:rsid w:val="250DF7C8"/>
    <w:rsid w:val="254EDFFE"/>
    <w:rsid w:val="25EC5C41"/>
    <w:rsid w:val="26447BC1"/>
    <w:rsid w:val="2695BECE"/>
    <w:rsid w:val="26CD24C0"/>
    <w:rsid w:val="26ECF074"/>
    <w:rsid w:val="27602461"/>
    <w:rsid w:val="276F45C3"/>
    <w:rsid w:val="27716864"/>
    <w:rsid w:val="2776EE6F"/>
    <w:rsid w:val="27A5E36B"/>
    <w:rsid w:val="27E92318"/>
    <w:rsid w:val="285DC30D"/>
    <w:rsid w:val="287E1734"/>
    <w:rsid w:val="289F48B6"/>
    <w:rsid w:val="28B4EAE8"/>
    <w:rsid w:val="28E1A6D5"/>
    <w:rsid w:val="2951BF4D"/>
    <w:rsid w:val="29CFD3D8"/>
    <w:rsid w:val="29F73816"/>
    <w:rsid w:val="2A8B7E3C"/>
    <w:rsid w:val="2A8F335C"/>
    <w:rsid w:val="2B26D0D3"/>
    <w:rsid w:val="2B754ACF"/>
    <w:rsid w:val="2BE77330"/>
    <w:rsid w:val="2CDA25BA"/>
    <w:rsid w:val="2D16CFF3"/>
    <w:rsid w:val="2D720445"/>
    <w:rsid w:val="2D95A377"/>
    <w:rsid w:val="2DA09CA4"/>
    <w:rsid w:val="2E2C0494"/>
    <w:rsid w:val="2E8513F3"/>
    <w:rsid w:val="2E9A67E0"/>
    <w:rsid w:val="2F180D7F"/>
    <w:rsid w:val="2F8F3143"/>
    <w:rsid w:val="2FAAE0F6"/>
    <w:rsid w:val="2FEFDE61"/>
    <w:rsid w:val="305268C9"/>
    <w:rsid w:val="3071C524"/>
    <w:rsid w:val="30BE7D13"/>
    <w:rsid w:val="30C87931"/>
    <w:rsid w:val="30D61176"/>
    <w:rsid w:val="31D8FE99"/>
    <w:rsid w:val="324E6293"/>
    <w:rsid w:val="328D2161"/>
    <w:rsid w:val="33B4B6D7"/>
    <w:rsid w:val="345A6701"/>
    <w:rsid w:val="34CFE479"/>
    <w:rsid w:val="35027726"/>
    <w:rsid w:val="35B8D39C"/>
    <w:rsid w:val="35F225F7"/>
    <w:rsid w:val="3636DECE"/>
    <w:rsid w:val="36E9914D"/>
    <w:rsid w:val="3717A18C"/>
    <w:rsid w:val="378E4AC3"/>
    <w:rsid w:val="388236AA"/>
    <w:rsid w:val="388AB82E"/>
    <w:rsid w:val="3895EFCA"/>
    <w:rsid w:val="38ADE9B4"/>
    <w:rsid w:val="39403D9E"/>
    <w:rsid w:val="39D65A9C"/>
    <w:rsid w:val="39F246B2"/>
    <w:rsid w:val="39FDD444"/>
    <w:rsid w:val="3B5C3C72"/>
    <w:rsid w:val="3BD09EA1"/>
    <w:rsid w:val="3C81959D"/>
    <w:rsid w:val="3CA185F2"/>
    <w:rsid w:val="3D4B2BE2"/>
    <w:rsid w:val="3DA63CF2"/>
    <w:rsid w:val="3DB7D3E7"/>
    <w:rsid w:val="3DEAA35E"/>
    <w:rsid w:val="3F2F6180"/>
    <w:rsid w:val="3F4BEBC5"/>
    <w:rsid w:val="3F9BC10E"/>
    <w:rsid w:val="40384649"/>
    <w:rsid w:val="40CA6F82"/>
    <w:rsid w:val="413CC561"/>
    <w:rsid w:val="415F3529"/>
    <w:rsid w:val="41A594A4"/>
    <w:rsid w:val="41CEB43C"/>
    <w:rsid w:val="4208E5C5"/>
    <w:rsid w:val="420F4561"/>
    <w:rsid w:val="42D7E786"/>
    <w:rsid w:val="43B4FD5C"/>
    <w:rsid w:val="43F8B359"/>
    <w:rsid w:val="4447918D"/>
    <w:rsid w:val="44686F17"/>
    <w:rsid w:val="4474A27C"/>
    <w:rsid w:val="44FD34D6"/>
    <w:rsid w:val="451BC176"/>
    <w:rsid w:val="45292FDF"/>
    <w:rsid w:val="45854F8F"/>
    <w:rsid w:val="458E24A4"/>
    <w:rsid w:val="45BBAAC8"/>
    <w:rsid w:val="47028DA8"/>
    <w:rsid w:val="47C3A00E"/>
    <w:rsid w:val="482C8224"/>
    <w:rsid w:val="4902B546"/>
    <w:rsid w:val="4956EFBE"/>
    <w:rsid w:val="4A011D57"/>
    <w:rsid w:val="4A2BF160"/>
    <w:rsid w:val="4A7DB94C"/>
    <w:rsid w:val="4AA1A6C4"/>
    <w:rsid w:val="4AC65E3D"/>
    <w:rsid w:val="4B69559F"/>
    <w:rsid w:val="4BA8D52D"/>
    <w:rsid w:val="4C0556F4"/>
    <w:rsid w:val="4C1EC29A"/>
    <w:rsid w:val="4D13CC21"/>
    <w:rsid w:val="4DB45EF4"/>
    <w:rsid w:val="4DBEB918"/>
    <w:rsid w:val="4DC8E31C"/>
    <w:rsid w:val="4DFE8350"/>
    <w:rsid w:val="4E2EC6EE"/>
    <w:rsid w:val="4E568E19"/>
    <w:rsid w:val="501FA709"/>
    <w:rsid w:val="503D6013"/>
    <w:rsid w:val="5051CE97"/>
    <w:rsid w:val="507F7D76"/>
    <w:rsid w:val="508E7132"/>
    <w:rsid w:val="50923F95"/>
    <w:rsid w:val="515C0271"/>
    <w:rsid w:val="519F9E4B"/>
    <w:rsid w:val="51DA8BE9"/>
    <w:rsid w:val="51E05DC9"/>
    <w:rsid w:val="51FCC92F"/>
    <w:rsid w:val="52AAE6B8"/>
    <w:rsid w:val="52E4952E"/>
    <w:rsid w:val="52FB3833"/>
    <w:rsid w:val="541FAB73"/>
    <w:rsid w:val="54A0C458"/>
    <w:rsid w:val="54AA71E7"/>
    <w:rsid w:val="54BFC7C5"/>
    <w:rsid w:val="5539ED9A"/>
    <w:rsid w:val="556ACE71"/>
    <w:rsid w:val="5570B9BD"/>
    <w:rsid w:val="558DB351"/>
    <w:rsid w:val="55DE1946"/>
    <w:rsid w:val="55F9136F"/>
    <w:rsid w:val="56283198"/>
    <w:rsid w:val="5678F365"/>
    <w:rsid w:val="56AA7657"/>
    <w:rsid w:val="5841377E"/>
    <w:rsid w:val="588241D1"/>
    <w:rsid w:val="58C63AE7"/>
    <w:rsid w:val="58FDBE05"/>
    <w:rsid w:val="59D2A330"/>
    <w:rsid w:val="5B154B02"/>
    <w:rsid w:val="5B6418CA"/>
    <w:rsid w:val="5B6DB220"/>
    <w:rsid w:val="5BB7257A"/>
    <w:rsid w:val="5C22A505"/>
    <w:rsid w:val="5CA97211"/>
    <w:rsid w:val="5CEF0E92"/>
    <w:rsid w:val="5D1C3AC4"/>
    <w:rsid w:val="5D59A374"/>
    <w:rsid w:val="5DCFEA6A"/>
    <w:rsid w:val="5E979E50"/>
    <w:rsid w:val="5EE7DC19"/>
    <w:rsid w:val="60092C49"/>
    <w:rsid w:val="602859C7"/>
    <w:rsid w:val="602E4B34"/>
    <w:rsid w:val="604FC50A"/>
    <w:rsid w:val="60706AE7"/>
    <w:rsid w:val="60AAB4E6"/>
    <w:rsid w:val="61069C09"/>
    <w:rsid w:val="6112EE2D"/>
    <w:rsid w:val="6140F68E"/>
    <w:rsid w:val="62332A46"/>
    <w:rsid w:val="626AA17D"/>
    <w:rsid w:val="63660F6A"/>
    <w:rsid w:val="64FB8584"/>
    <w:rsid w:val="655AA588"/>
    <w:rsid w:val="65D23FFD"/>
    <w:rsid w:val="65D54BDD"/>
    <w:rsid w:val="65F76124"/>
    <w:rsid w:val="660CC694"/>
    <w:rsid w:val="668309CB"/>
    <w:rsid w:val="671ADC90"/>
    <w:rsid w:val="67570122"/>
    <w:rsid w:val="685E6708"/>
    <w:rsid w:val="688C6067"/>
    <w:rsid w:val="68F6B8A2"/>
    <w:rsid w:val="69494572"/>
    <w:rsid w:val="6A05A152"/>
    <w:rsid w:val="6A26CD3C"/>
    <w:rsid w:val="6A4D3DEE"/>
    <w:rsid w:val="6B18E98F"/>
    <w:rsid w:val="6B568E21"/>
    <w:rsid w:val="6BB089A3"/>
    <w:rsid w:val="6BE4F6A1"/>
    <w:rsid w:val="6C06BEAE"/>
    <w:rsid w:val="6C132A22"/>
    <w:rsid w:val="6C3AD43E"/>
    <w:rsid w:val="6C9D2439"/>
    <w:rsid w:val="6CBAC54E"/>
    <w:rsid w:val="6CD4D372"/>
    <w:rsid w:val="6CE6382A"/>
    <w:rsid w:val="6D13056E"/>
    <w:rsid w:val="6D2C72B8"/>
    <w:rsid w:val="6D8FB012"/>
    <w:rsid w:val="6DC114AE"/>
    <w:rsid w:val="6F0F5829"/>
    <w:rsid w:val="6FD347F6"/>
    <w:rsid w:val="70198006"/>
    <w:rsid w:val="70F4B520"/>
    <w:rsid w:val="718C75FC"/>
    <w:rsid w:val="719B59BD"/>
    <w:rsid w:val="71B32505"/>
    <w:rsid w:val="71CDEAFB"/>
    <w:rsid w:val="7228E332"/>
    <w:rsid w:val="723BFF6F"/>
    <w:rsid w:val="7279BA61"/>
    <w:rsid w:val="72C66D94"/>
    <w:rsid w:val="731205F7"/>
    <w:rsid w:val="7384BFFD"/>
    <w:rsid w:val="7389C94B"/>
    <w:rsid w:val="73A99E66"/>
    <w:rsid w:val="73C3AFF1"/>
    <w:rsid w:val="73CD9A68"/>
    <w:rsid w:val="73E5230D"/>
    <w:rsid w:val="74159195"/>
    <w:rsid w:val="7485E9F8"/>
    <w:rsid w:val="74C0460D"/>
    <w:rsid w:val="757AAEA3"/>
    <w:rsid w:val="75E86367"/>
    <w:rsid w:val="761396D2"/>
    <w:rsid w:val="76E4AF89"/>
    <w:rsid w:val="76EBA4AE"/>
    <w:rsid w:val="77390772"/>
    <w:rsid w:val="7788BD8C"/>
    <w:rsid w:val="77AC75FE"/>
    <w:rsid w:val="77BE465F"/>
    <w:rsid w:val="789214D4"/>
    <w:rsid w:val="78AE32DF"/>
    <w:rsid w:val="78BDE049"/>
    <w:rsid w:val="7995EF89"/>
    <w:rsid w:val="7A103706"/>
    <w:rsid w:val="7A3E8E72"/>
    <w:rsid w:val="7AC103A2"/>
    <w:rsid w:val="7ACE7441"/>
    <w:rsid w:val="7B3126EA"/>
    <w:rsid w:val="7B41599D"/>
    <w:rsid w:val="7B871340"/>
    <w:rsid w:val="7BFC0F83"/>
    <w:rsid w:val="7C0D76FE"/>
    <w:rsid w:val="7C6CF470"/>
    <w:rsid w:val="7C9AA887"/>
    <w:rsid w:val="7CC41C65"/>
    <w:rsid w:val="7DBBC390"/>
    <w:rsid w:val="7E3EB5C9"/>
    <w:rsid w:val="7E4733EE"/>
    <w:rsid w:val="7E4B6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microsoft.com/office/2020/10/relationships/intelligence" Target="intelligence2.xml" Id="R905a57ac983e42a1" /><Relationship Type="http://schemas.openxmlformats.org/officeDocument/2006/relationships/hyperlink" Target="https://www.eiu.edu/labor/Grievance%20non%20neg%20cs.pdf" TargetMode="External" Id="Rdf71ec23715949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Morris</lastModifiedBy>
  <revision>52</revision>
  <lastPrinted>2025-04-07T15:42:00.0000000Z</lastPrinted>
  <dcterms:created xsi:type="dcterms:W3CDTF">2025-05-29T15:24:00.0000000Z</dcterms:created>
  <dcterms:modified xsi:type="dcterms:W3CDTF">2026-05-19T19:25:12.76346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